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0513CF3E">
            <wp:extent cx="1460500" cy="146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77777777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NC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6C716C61" w:rsidR="00B45A1A" w:rsidRDefault="00B45A1A" w:rsidP="0097377C">
      <w:pPr>
        <w:pStyle w:val="BodyText"/>
      </w:pPr>
      <w:r>
        <w:t>REGION OF THE INTERNATIONAL ASSOCIATION OF BLACK PROFESSIONAL FIRE FIGHTERS</w:t>
      </w:r>
      <w:r w:rsidR="00D527AE">
        <w:t>, INC.</w:t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068A4A15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</w:t>
      </w:r>
      <w:r w:rsidR="00F1217B">
        <w:rPr>
          <w:rFonts w:ascii="Arial" w:hAnsi="Arial"/>
          <w:b/>
          <w:bCs/>
          <w:color w:val="FF0000"/>
          <w:spacing w:val="-3"/>
          <w:sz w:val="24"/>
          <w:szCs w:val="24"/>
        </w:rPr>
        <w:t>3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49B7B6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17D3D5A9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4</w:t>
      </w:r>
      <w:r w:rsidR="007C4D6D" w:rsidRPr="004C6BB2">
        <w:rPr>
          <w:rFonts w:ascii="Arial" w:hAnsi="Arial"/>
          <w:spacing w:val="-3"/>
        </w:rPr>
        <w:t xml:space="preserve">. </w:t>
      </w:r>
      <w:r w:rsidR="00CC1B22" w:rsidRPr="004C6BB2">
        <w:rPr>
          <w:rFonts w:ascii="Arial" w:hAnsi="Arial"/>
          <w:spacing w:val="-3"/>
        </w:rPr>
        <w:t xml:space="preserve">Late Fees </w:t>
      </w:r>
      <w:r w:rsidR="00CC1B22" w:rsidRPr="004C6BB2">
        <w:rPr>
          <w:rFonts w:ascii="Arial" w:hAnsi="Arial"/>
          <w:spacing w:val="-2"/>
        </w:rPr>
        <w:t>(</w:t>
      </w:r>
      <w:r w:rsidR="00CC1B22" w:rsidRPr="00F1217B">
        <w:rPr>
          <w:rFonts w:ascii="Arial" w:hAnsi="Arial"/>
          <w:b/>
          <w:bCs/>
          <w:color w:val="FF0000"/>
          <w:spacing w:val="-2"/>
        </w:rPr>
        <w:t xml:space="preserve">after </w:t>
      </w:r>
      <w:r w:rsidR="008A0502" w:rsidRPr="00F1217B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17B">
        <w:rPr>
          <w:rFonts w:ascii="Arial" w:hAnsi="Arial"/>
          <w:b/>
          <w:bCs/>
          <w:color w:val="FF0000"/>
          <w:spacing w:val="-2"/>
        </w:rPr>
        <w:t xml:space="preserve"> 1s</w:t>
      </w:r>
      <w:r w:rsidR="00CC1B22" w:rsidRPr="004C6BB2">
        <w:rPr>
          <w:rFonts w:ascii="Arial" w:hAnsi="Arial"/>
          <w:spacing w:val="-2"/>
        </w:rPr>
        <w:t>t)</w:t>
      </w:r>
      <w:r w:rsidR="007C4D6D" w:rsidRPr="004C6BB2">
        <w:rPr>
          <w:rFonts w:ascii="Arial" w:hAnsi="Arial"/>
          <w:spacing w:val="-2"/>
        </w:rPr>
        <w:t xml:space="preserve"> </w:t>
      </w:r>
      <w:r w:rsidR="00CC1B22" w:rsidRPr="004C6BB2">
        <w:rPr>
          <w:rFonts w:ascii="Arial" w:hAnsi="Arial"/>
          <w:spacing w:val="-3"/>
        </w:rPr>
        <w:t>10% x</w:t>
      </w:r>
      <w:r w:rsidR="007C4D6D" w:rsidRPr="004C6BB2">
        <w:rPr>
          <w:rFonts w:ascii="Arial" w:hAnsi="Arial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77777777" w:rsidR="00670B9F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670B9F">
        <w:rPr>
          <w:rFonts w:ascii="Arial" w:hAnsi="Arial"/>
          <w:spacing w:val="-3"/>
        </w:rPr>
        <w:t>NCR Chapter dues</w:t>
      </w:r>
      <w:r w:rsidR="00D82C4C" w:rsidRPr="004C6BB2">
        <w:rPr>
          <w:rFonts w:ascii="Arial" w:hAnsi="Arial"/>
          <w:spacing w:val="-3"/>
        </w:rPr>
        <w:tab/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</w:t>
      </w:r>
      <w:r w:rsidR="00670B9F">
        <w:rPr>
          <w:rFonts w:ascii="Arial" w:hAnsi="Arial"/>
          <w:spacing w:val="-3"/>
        </w:rPr>
        <w:t xml:space="preserve">                 </w:t>
      </w:r>
      <w:r w:rsidR="006D6135">
        <w:rPr>
          <w:rFonts w:ascii="Arial" w:hAnsi="Arial"/>
          <w:spacing w:val="-3"/>
        </w:rPr>
        <w:t xml:space="preserve">                        </w:t>
      </w:r>
      <w:r w:rsidR="00670B9F" w:rsidRPr="006D6135">
        <w:rPr>
          <w:rFonts w:ascii="Arial" w:hAnsi="Arial"/>
          <w:b/>
          <w:spacing w:val="-3"/>
          <w:sz w:val="28"/>
          <w:szCs w:val="28"/>
        </w:rPr>
        <w:t>$</w:t>
      </w:r>
      <w:r w:rsidR="000D1BD4" w:rsidRPr="006D6135">
        <w:rPr>
          <w:rFonts w:ascii="Arial" w:hAnsi="Arial"/>
          <w:b/>
          <w:spacing w:val="-3"/>
          <w:sz w:val="28"/>
          <w:szCs w:val="28"/>
        </w:rPr>
        <w:t xml:space="preserve"> </w:t>
      </w:r>
      <w:r w:rsidR="00670B9F" w:rsidRPr="006D6135">
        <w:rPr>
          <w:rFonts w:ascii="Arial" w:hAnsi="Arial"/>
          <w:b/>
          <w:spacing w:val="-3"/>
          <w:sz w:val="28"/>
          <w:szCs w:val="28"/>
          <w:u w:val="single"/>
        </w:rPr>
        <w:t>400.00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7F575991" w14:textId="467D2950" w:rsidR="00BE74D0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NCR</w:t>
      </w:r>
      <w:r w:rsidR="00041A53" w:rsidRPr="00026889">
        <w:rPr>
          <w:rFonts w:ascii="Arial" w:hAnsi="Arial" w:cs="Arial"/>
          <w:b/>
          <w:sz w:val="22"/>
          <w:szCs w:val="22"/>
        </w:rPr>
        <w:t xml:space="preserve"> Treasurer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Brian Arnold</w:t>
      </w:r>
    </w:p>
    <w:p w14:paraId="7D1103B9" w14:textId="5BC75950" w:rsidR="00D82C4C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PO Box 91907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Cleveland, OH</w:t>
      </w:r>
      <w:r w:rsidR="00FA0814" w:rsidRPr="00026889">
        <w:rPr>
          <w:rFonts w:ascii="Arial" w:hAnsi="Arial" w:cs="Arial"/>
          <w:b/>
          <w:sz w:val="22"/>
          <w:szCs w:val="22"/>
        </w:rPr>
        <w:t xml:space="preserve"> 44101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122B1" w14:textId="77777777" w:rsidR="008B0924" w:rsidRDefault="008B0924" w:rsidP="0020289B">
      <w:r>
        <w:separator/>
      </w:r>
    </w:p>
  </w:endnote>
  <w:endnote w:type="continuationSeparator" w:id="0">
    <w:p w14:paraId="5891ABC8" w14:textId="77777777" w:rsidR="008B0924" w:rsidRDefault="008B0924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3DA064CA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</w:t>
    </w:r>
    <w:r w:rsidR="00F1217B">
      <w:rPr>
        <w:rFonts w:ascii="Arial" w:hAnsi="Arial" w:cs="Arial"/>
        <w:b/>
        <w:bCs/>
        <w:color w:val="00B050"/>
        <w:sz w:val="28"/>
        <w:szCs w:val="28"/>
      </w:rPr>
      <w:t>3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B5A82" w14:textId="77777777" w:rsidR="008B0924" w:rsidRDefault="008B0924" w:rsidP="0020289B">
      <w:r>
        <w:separator/>
      </w:r>
    </w:p>
  </w:footnote>
  <w:footnote w:type="continuationSeparator" w:id="0">
    <w:p w14:paraId="6CAE6B6F" w14:textId="77777777" w:rsidR="008B0924" w:rsidRDefault="008B0924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04A7E859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>202</w:t>
    </w:r>
    <w:r w:rsidR="00F1217B">
      <w:rPr>
        <w:rFonts w:ascii="Arial" w:hAnsi="Arial" w:cs="Arial"/>
        <w:b/>
        <w:bCs/>
        <w:color w:val="FF0000"/>
        <w:sz w:val="28"/>
        <w:szCs w:val="28"/>
      </w:rPr>
      <w:t>3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QUAmXw28CwAAAA="/>
  </w:docVars>
  <w:rsids>
    <w:rsidRoot w:val="00784489"/>
    <w:rsid w:val="00026889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49008C"/>
    <w:rsid w:val="004C6BB2"/>
    <w:rsid w:val="004D126E"/>
    <w:rsid w:val="004D5B29"/>
    <w:rsid w:val="00571FFC"/>
    <w:rsid w:val="005B3DCA"/>
    <w:rsid w:val="00601D33"/>
    <w:rsid w:val="0060627C"/>
    <w:rsid w:val="00611EE4"/>
    <w:rsid w:val="00645396"/>
    <w:rsid w:val="00670B9F"/>
    <w:rsid w:val="006D6135"/>
    <w:rsid w:val="00784489"/>
    <w:rsid w:val="007C4D6D"/>
    <w:rsid w:val="007D5843"/>
    <w:rsid w:val="00835501"/>
    <w:rsid w:val="008547FD"/>
    <w:rsid w:val="008A0502"/>
    <w:rsid w:val="008B0924"/>
    <w:rsid w:val="00925754"/>
    <w:rsid w:val="0097377C"/>
    <w:rsid w:val="00A30D6E"/>
    <w:rsid w:val="00A47DD9"/>
    <w:rsid w:val="00AD16F1"/>
    <w:rsid w:val="00AE0D30"/>
    <w:rsid w:val="00AE35C7"/>
    <w:rsid w:val="00B22A7D"/>
    <w:rsid w:val="00B45A1A"/>
    <w:rsid w:val="00BB5DA9"/>
    <w:rsid w:val="00BE74D0"/>
    <w:rsid w:val="00C827F4"/>
    <w:rsid w:val="00CB32C8"/>
    <w:rsid w:val="00CC1B22"/>
    <w:rsid w:val="00CC2254"/>
    <w:rsid w:val="00CE4531"/>
    <w:rsid w:val="00D32AA7"/>
    <w:rsid w:val="00D527AE"/>
    <w:rsid w:val="00D82C4C"/>
    <w:rsid w:val="00D932E9"/>
    <w:rsid w:val="00DF3392"/>
    <w:rsid w:val="00DF57B2"/>
    <w:rsid w:val="00E04640"/>
    <w:rsid w:val="00E60E70"/>
    <w:rsid w:val="00E708D4"/>
    <w:rsid w:val="00E83E58"/>
    <w:rsid w:val="00EE0907"/>
    <w:rsid w:val="00F1217B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2297</Characters>
  <Application>Microsoft Office Word</Application>
  <DocSecurity>0</DocSecurity>
  <Lines>1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2-10-19T01:09:00Z</dcterms:created>
  <dcterms:modified xsi:type="dcterms:W3CDTF">2022-10-19T01:09:00Z</dcterms:modified>
</cp:coreProperties>
</file>